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309034a8ee1e48de1b1a6193c0cfe074e4df9f6"/>
    <w:p>
      <w:pPr>
        <w:pStyle w:val="Heading1"/>
      </w:pPr>
      <w:r>
        <w:t xml:space="preserve">Cover Letter for Psychiatrist Position in Singapore Singapore</w:t>
      </w:r>
    </w:p>
    <w:p>
      <w:pPr>
        <w:pStyle w:val="FirstParagraph"/>
      </w:pPr>
      <w:r>
        <w:t xml:space="preserve">Dear [Hiring Manager's Name],</w:t>
      </w:r>
    </w:p>
    <w:p>
      <w:pPr>
        <w:pStyle w:val="BodyText"/>
      </w:pPr>
      <w:r>
        <w:t xml:space="preserve">I am writing this cover letter to express my sincere interest in the Psychiatrist position at [Hospital/Clinic Name] in Singapore Singapore. With a steadfast commitment to mental health care and a deep understanding of the unique challenges faced by individuals in a dynamic, multicultural society like Singapore, I am eager to contribute my clinical expertise, compassionate approach, and passion for improving mental well-being to your esteemed institution.</w:t>
      </w:r>
    </w:p>
    <w:p>
      <w:pPr>
        <w:pStyle w:val="BodyText"/>
      </w:pPr>
      <w:r>
        <w:t xml:space="preserve">As a qualified Psychiatrist with [X years] of experience in diagnosing and treating a wide range of mental health conditions, I have developed a comprehensive skill set that aligns closely with the requirements of this role. My career has been defined by a dedication to delivering evidence-based care, fostering patient recovery, and collaborating with multidisciplinary teams to address complex psychological needs. The opportunity to serve in Singapore Singapore—a city renowned for its advanced healthcare infrastructure and culturally diverse population—resonates deeply with my professional goals.</w:t>
      </w:r>
    </w:p>
    <w:bookmarkStart w:id="20" w:name="X5ef647022491f0e98e8ab6e12f944723a5865d2"/>
    <w:p>
      <w:pPr>
        <w:pStyle w:val="Heading2"/>
      </w:pPr>
      <w:r>
        <w:t xml:space="preserve">Why I Am Drawn to the Role of Psychiatrist in Singapore Singapore</w:t>
      </w:r>
    </w:p>
    <w:p>
      <w:pPr>
        <w:pStyle w:val="FirstParagraph"/>
      </w:pPr>
      <w:r>
        <w:t xml:space="preserve">Singapore is a global hub where individuals from all walks of life navigate the pressures of modern living, from work-life balance to cultural expectations. The demand for mental health services has grown exponentially in recent years, and as a Psychiatrist, I am committed to playing a pivotal role in addressing this critical need. Singapore Singapore’s emphasis on innovation and accessibility in healthcare makes it an ideal environment for me to leverage my expertise while contributing to the development of sustainable mental health solutions.</w:t>
      </w:r>
    </w:p>
    <w:p>
      <w:pPr>
        <w:pStyle w:val="BodyText"/>
      </w:pPr>
      <w:r>
        <w:t xml:space="preserve">My academic background includes [mention degree, e.g., Master of Medicine (Psychiatry), Fellowship in Psychiatry], which has equipped me with a solid foundation in psychopharmacology, psychotherapy, and clinical research. Throughout my career, I have worked in both public and private sectors across [mention relevant locations if applicable], where I have treated patients with conditions ranging from depression and anxiety to bipolar disorder and schizophrenia. These experiences have honed my ability to tailor treatment plans that are culturally sensitive and patient-centered—qualities that are particularly vital in a society as diverse as Singapore.</w:t>
      </w:r>
    </w:p>
    <w:bookmarkEnd w:id="20"/>
    <w:bookmarkStart w:id="21" w:name="key-strengths-and-qualifications"/>
    <w:p>
      <w:pPr>
        <w:pStyle w:val="Heading2"/>
      </w:pPr>
      <w:r>
        <w:t xml:space="preserve">Key Strengths and Qualifications</w:t>
      </w:r>
    </w:p>
    <w:p>
      <w:pPr>
        <w:pStyle w:val="FirstParagraph"/>
      </w:pPr>
      <w:r>
        <w:t xml:space="preserve">One of my core strengths is my ability to build trust with patients through active listening, empathy, and a non-judgmental approach. In Singapore Singapore, where stigma around mental health persists in some communities, I believe it is essential to create safe spaces for open dialogue. My experience in community outreach programs and patient education initiatives has reinforced the importance of destigmatizing mental illness and empowering individuals to seek help.</w:t>
      </w:r>
    </w:p>
    <w:p>
      <w:pPr>
        <w:pStyle w:val="BodyText"/>
      </w:pPr>
      <w:r>
        <w:t xml:space="preserve">Additionally, I have a strong record of collaborating with psychologists, social workers, and primary care physicians to deliver holistic care. In Singapore Singapore’s integrated healthcare model, such teamwork is critical for achieving optimal outcomes. I am particularly drawn to the opportunity to work within a system that prioritizes multidisciplinary coordination and continuous professional development.</w:t>
      </w:r>
    </w:p>
    <w:p>
      <w:pPr>
        <w:pStyle w:val="BodyText"/>
      </w:pPr>
      <w:r>
        <w:t xml:space="preserve">My proficiency in [mention relevant skills, e.g., cognitive-behavioral therapy (CBT), electroconvulsive therapy (ECT), or telepsychiatry] further enhances my ability to provide effective care. I am also committed to staying abreast of the latest advancements in psychiatry, as evidenced by my participation in [conferences, certifications, or research projects]. These efforts ensure that I can offer patients the most up-to-date and innovative treatments available.</w:t>
      </w:r>
    </w:p>
    <w:bookmarkEnd w:id="21"/>
    <w:bookmarkStart w:id="22" w:name="X95540ec15d300bfef6e767c3b2d48e1338be633"/>
    <w:p>
      <w:pPr>
        <w:pStyle w:val="Heading2"/>
      </w:pPr>
      <w:r>
        <w:t xml:space="preserve">Alignment with Singapore Singapore’s Mental Health Priorities</w:t>
      </w:r>
    </w:p>
    <w:p>
      <w:pPr>
        <w:pStyle w:val="FirstParagraph"/>
      </w:pPr>
      <w:r>
        <w:t xml:space="preserve">Singapore Singapore has made significant strides in mental health awareness, with initiatives such as the National Mental Health Blueprint and the expansion of community-based care services. As a Psychiatrist, I am inspired by these efforts and eager to contribute to their continued success. My goal is to support individuals in overcoming mental health challenges while advocating for systemic improvements that prioritize accessibility and equity.</w:t>
      </w:r>
    </w:p>
    <w:p>
      <w:pPr>
        <w:pStyle w:val="BodyText"/>
      </w:pPr>
      <w:r>
        <w:t xml:space="preserve">I am particularly interested in working with Singapore’s growing population of elderly individuals, who often face unique mental health concerns such as dementia and late-onset depression. My experience in geriatric psychiatry, combined with my understanding of the cultural nuances of aging in Singapore, positions me to make a meaningful impact in this area.</w:t>
      </w:r>
    </w:p>
    <w:bookmarkEnd w:id="22"/>
    <w:bookmarkStart w:id="23" w:name="why-hospitalclinic-name"/>
    <w:p>
      <w:pPr>
        <w:pStyle w:val="Heading2"/>
      </w:pPr>
      <w:r>
        <w:t xml:space="preserve">Why [Hospital/Clinic Name]?</w:t>
      </w:r>
    </w:p>
    <w:p>
      <w:pPr>
        <w:pStyle w:val="FirstParagraph"/>
      </w:pPr>
      <w:r>
        <w:t xml:space="preserve">Your institution’s reputation for excellence and its commitment to patient-centered care align perfectly with my values as a Psychiatrist. I am especially impressed by [mention specific aspects of the hospital/clinic, e.g., "your pioneering work in digital mental health solutions" or "your focus on culturally responsive care"]. I am confident that my skills and passion for psychiatry will enable me to contribute effectively to your team while supporting your mission to transform mental health outcomes in Singapore Singapore.</w:t>
      </w:r>
    </w:p>
    <w:p>
      <w:pPr>
        <w:pStyle w:val="BodyText"/>
      </w:pPr>
      <w:r>
        <w:t xml:space="preserve">In addition, I am drawn to the opportunity to work within a vibrant, multicultural environment where I can learn from diverse perspectives and collaborate with professionals who share a vision of improving lives through mental health care. I am also eager to engage with the broader community through educational programs and advocacy efforts that align with Singapore’s goals of fostering resilience and well-being.</w:t>
      </w:r>
    </w:p>
    <w:bookmarkEnd w:id="23"/>
    <w:bookmarkStart w:id="24" w:name="conclusion"/>
    <w:p>
      <w:pPr>
        <w:pStyle w:val="Heading2"/>
      </w:pPr>
      <w:r>
        <w:t xml:space="preserve">Conclusion</w:t>
      </w:r>
    </w:p>
    <w:p>
      <w:pPr>
        <w:pStyle w:val="FirstParagraph"/>
      </w:pPr>
      <w:r>
        <w:t xml:space="preserve">Thank you for considering my application for the Psychiatrist position at [Hospital/Clinic Name] in Singapore Singapore. I am enthusiastic about the possibility of contributing to your team and making a difference in the lives of patients who seek care here. I would be delighted to discuss how my background, skills, and dedication align with your needs in a personal conversation.</w:t>
      </w:r>
    </w:p>
    <w:p>
      <w:pPr>
        <w:pStyle w:val="BodyText"/>
      </w:pPr>
      <w:r>
        <w:t xml:space="preserve">Please find my resume attached for your review. I look forward to the opportunity to speak with you further about this role and how I can support the continued success of [Hospital/Clinic Name] in advancing mental health care in Singapore Singapor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Singapore Singapore</dc:title>
  <dc:creator/>
  <dc:language>en</dc:language>
  <cp:keywords/>
  <dcterms:created xsi:type="dcterms:W3CDTF">2026-07-24T11:10:50Z</dcterms:created>
  <dcterms:modified xsi:type="dcterms:W3CDTF">2026-07-24T11:10:50Z</dcterms:modified>
</cp:coreProperties>
</file>

<file path=docProps/custom.xml><?xml version="1.0" encoding="utf-8"?>
<Properties xmlns="http://schemas.openxmlformats.org/officeDocument/2006/custom-properties" xmlns:vt="http://schemas.openxmlformats.org/officeDocument/2006/docPropsVTypes"/>
</file>